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c4fa304f804792f80f3f02919fbcaea8bee7abc"/>
      <w:r>
        <w:rPr>
          <w:b/>
        </w:rPr>
        <w:t xml:space="preserve">ПРОТОКОЛ ПРО РЕЗУЛЬТАТИ ЕЛЕКТРОННОГО АУКЦІОНУ № LLE001-UA-20220514-9049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RGL001-UA-20220513-315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ІЩАНСЬКА СІЛЬСЬКА РАДА ПОДІЛЬ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частини нежитлових приміщень загальною площею 172,0 м.кв, яке розташоване за адресою: вул.Шкільна, 13, село Піщана, Подільського району, Одеської області.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загальною площею 172 м.кв., яке розташоване за адресою : вул.Шкільна, 13, село Піщана, Подільського району, Одес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47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47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4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94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Халаїм Тетяна Іванівна , ІПН/РНОКПП: 224331010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Халаїм Тетя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1 472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5.2022 09:32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Халаїм Тетяна Іванівна , ІПН/РНОКПП: 224331010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 м.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201720314281001203166138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3988082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КСУ м.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201720314281001203166138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3988082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059,84 грн (одна тисяча п'ятдесят дев'ять гривень 84 копійки), у т.ч. ПДВ</w:t>
      </w:r>
      <w:r>
        <w:t xml:space="preserve"> </w:t>
      </w:r>
      <w:r>
        <w:t xml:space="preserve">176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 884,16 грн (одна тисяча вісімсот вісімдесят чотири гривні 1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472,00 грн без ПДВ (одна тисяча чотириста сімдесят дві гривні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5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Халаїм Тетяна Іванівна , ІПН/РНОКПП: 224331010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Ю.Б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ІЩАНСЬКА СІЛЬСЬКА РАДА ПОДІЛЬСЬКОГО РАЙОНУ ОДЕ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23:25:21Z</dcterms:created>
  <dcterms:modified xsi:type="dcterms:W3CDTF">2024-05-01T23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